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8F12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8F12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1</w:t>
      </w:r>
      <w:r w:rsidR="008F122F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2</w:t>
      </w:r>
      <w:r w:rsidR="008F122F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3</w:t>
      </w:r>
      <w:r w:rsidR="008F122F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C71CE1" w:rsidRDefault="00C71CE1" w:rsidP="00C71CE1">
      <w:pPr>
        <w:pStyle w:val="CorpodeTexto"/>
        <w:rPr>
          <w:lang w:val="en-US"/>
        </w:rPr>
      </w:pPr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6</w:t>
      </w:r>
      <w:r w:rsidR="008F122F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0CE86EC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proofErr w:type="gramStart"/>
            <w:r>
              <w:t>atualizado</w:t>
            </w:r>
            <w:proofErr w:type="gramEnd"/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147F9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72851890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acessa página principal</w:t>
            </w:r>
          </w:p>
          <w:p w14:paraId="58B94476" w14:textId="17C8EC5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arrinho</w:t>
            </w:r>
          </w:p>
          <w:p w14:paraId="5684447F" w14:textId="0661B3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Visualiza suas pizzas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75DB3E4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33EE42D8" w14:textId="7A4EA790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arrinho</w:t>
            </w:r>
          </w:p>
          <w:p w14:paraId="568715FC" w14:textId="23A302A5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existe nem uma pizza salva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0D2D199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1B2AC196" w14:textId="7D38F57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omprar uma pizza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482EE8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logado</w:t>
            </w:r>
          </w:p>
          <w:p w14:paraId="3A266CB8" w14:textId="463A3C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Acessa pagina de pizzas prontas</w:t>
            </w:r>
          </w:p>
          <w:p w14:paraId="6F25B378" w14:textId="5A219DF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Visualiza todos os tipos de pizza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2F75C12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não logado</w:t>
            </w:r>
          </w:p>
          <w:p w14:paraId="4129E5F3" w14:textId="48791EA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Tenta comprar uma pizza</w:t>
            </w:r>
          </w:p>
          <w:p w14:paraId="7F677650" w14:textId="1BD5DD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O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03EA564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logado</w:t>
            </w:r>
          </w:p>
          <w:p w14:paraId="0F8638B1" w14:textId="4108970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Não preenche todas as informações do pedido</w:t>
            </w:r>
          </w:p>
          <w:p w14:paraId="2B398963" w14:textId="5FA9414A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S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6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lastRenderedPageBreak/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 w:rsidR="005F7AE4">
        <w:rPr>
          <w:noProof/>
        </w:rPr>
        <w:t>7</w:t>
      </w:r>
      <w:r w:rsidR="008F122F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 w:rsidR="005F7AE4">
        <w:rPr>
          <w:noProof/>
        </w:rPr>
        <w:t>9</w:t>
      </w:r>
      <w:r w:rsidR="008F122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DC46B" w14:textId="77777777" w:rsidR="008F122F" w:rsidRDefault="008F122F" w:rsidP="004E16B3">
      <w:pPr>
        <w:spacing w:after="0" w:line="240" w:lineRule="auto"/>
      </w:pPr>
      <w:r>
        <w:separator/>
      </w:r>
    </w:p>
  </w:endnote>
  <w:endnote w:type="continuationSeparator" w:id="0">
    <w:p w14:paraId="67A5561A" w14:textId="77777777" w:rsidR="008F122F" w:rsidRDefault="008F122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08968" w14:textId="77777777" w:rsidR="008F122F" w:rsidRDefault="008F122F" w:rsidP="004E16B3">
      <w:pPr>
        <w:spacing w:after="0" w:line="240" w:lineRule="auto"/>
      </w:pPr>
      <w:r>
        <w:separator/>
      </w:r>
    </w:p>
  </w:footnote>
  <w:footnote w:type="continuationSeparator" w:id="0">
    <w:p w14:paraId="101A6D72" w14:textId="77777777" w:rsidR="008F122F" w:rsidRDefault="008F122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6</Pages>
  <Words>1721</Words>
  <Characters>9295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</cp:lastModifiedBy>
  <cp:revision>16</cp:revision>
  <dcterms:created xsi:type="dcterms:W3CDTF">2024-04-09T18:42:00Z</dcterms:created>
  <dcterms:modified xsi:type="dcterms:W3CDTF">2024-05-04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